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BB5890" w:rsidRPr="00DB1AD4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BB5890" w:rsidRPr="00DB1AD4" w:rsidRDefault="00BB5890" w:rsidP="001B3DF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4792020"/>
            <w:bookmarkStart w:id="1" w:name="_Toc74790302"/>
            <w:bookmarkStart w:id="2" w:name="_Toc74790157"/>
            <w:bookmarkStart w:id="3" w:name="_Toc74785673"/>
            <w:bookmarkStart w:id="4" w:name="_Toc74785640"/>
            <w:bookmarkStart w:id="5" w:name="_Toc74803910"/>
            <w:bookmarkStart w:id="6" w:name="_Toc74807461"/>
            <w:r w:rsidRPr="00DB1AD4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6763AA40" wp14:editId="75873675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6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6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BB5890" w:rsidRPr="00DB1AD4" w:rsidRDefault="00BB5890" w:rsidP="001B3DF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DB1AD4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DB1AD4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DB1AD4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BB5890" w:rsidRPr="00DB1AD4" w:rsidRDefault="00BB5890" w:rsidP="00BB5890">
      <w:pPr>
        <w:pStyle w:val="a3"/>
        <w:spacing w:before="10"/>
        <w:rPr>
          <w:b/>
          <w:sz w:val="8"/>
        </w:rPr>
      </w:pPr>
      <w:r w:rsidRPr="00DB1AD4"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F412535" wp14:editId="613D4216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AF494A2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BB5890" w:rsidRPr="00DB1AD4" w:rsidRDefault="00BB5890" w:rsidP="00BB5890">
      <w:pPr>
        <w:pStyle w:val="a3"/>
        <w:rPr>
          <w:b/>
          <w:sz w:val="20"/>
        </w:rPr>
      </w:pPr>
    </w:p>
    <w:p w:rsidR="00BB5890" w:rsidRPr="00DB1AD4" w:rsidRDefault="00BB5890" w:rsidP="00BB5890">
      <w:pPr>
        <w:ind w:left="708" w:firstLine="708"/>
      </w:pPr>
      <w:r w:rsidRPr="00DB1AD4">
        <w:t>ФАКУЛЬТЕТ</w:t>
      </w:r>
      <w:r w:rsidRPr="00DB1AD4">
        <w:tab/>
      </w:r>
      <w:r w:rsidRPr="00DB1AD4">
        <w:rPr>
          <w:u w:val="single"/>
        </w:rPr>
        <w:t>Информатика и системы управления</w:t>
      </w:r>
    </w:p>
    <w:p w:rsidR="00BB5890" w:rsidRPr="00DB1AD4" w:rsidRDefault="00BB5890" w:rsidP="00BB5890">
      <w:pPr>
        <w:ind w:left="708" w:firstLine="708"/>
      </w:pPr>
      <w:r w:rsidRPr="00DB1AD4">
        <w:t>КАФЕДРА</w:t>
      </w:r>
      <w:r w:rsidRPr="00DB1AD4">
        <w:tab/>
      </w:r>
      <w:r w:rsidRPr="00DB1AD4">
        <w:tab/>
      </w:r>
      <w:r w:rsidRPr="00DB1AD4">
        <w:rPr>
          <w:u w:val="single"/>
        </w:rPr>
        <w:t>Информационная безопасность (ИУ8)</w:t>
      </w:r>
    </w:p>
    <w:p w:rsidR="00BB5890" w:rsidRPr="00DB1AD4" w:rsidRDefault="00BB5890" w:rsidP="00BB5890">
      <w:pPr>
        <w:pStyle w:val="a3"/>
        <w:rPr>
          <w:b/>
          <w:sz w:val="20"/>
        </w:rPr>
      </w:pPr>
    </w:p>
    <w:p w:rsidR="00BB5890" w:rsidRPr="00DB1AD4" w:rsidRDefault="00BB5890" w:rsidP="00BB5890">
      <w:pPr>
        <w:pStyle w:val="a3"/>
        <w:rPr>
          <w:b/>
          <w:sz w:val="20"/>
        </w:rPr>
      </w:pPr>
    </w:p>
    <w:p w:rsidR="00BB5890" w:rsidRPr="00DB1AD4" w:rsidRDefault="00BB5890" w:rsidP="00BB5890">
      <w:pPr>
        <w:pStyle w:val="a3"/>
        <w:rPr>
          <w:b/>
          <w:sz w:val="20"/>
        </w:rPr>
      </w:pPr>
    </w:p>
    <w:p w:rsidR="00BB5890" w:rsidRPr="00DB1AD4" w:rsidRDefault="00BB5890" w:rsidP="00BB5890">
      <w:pPr>
        <w:pStyle w:val="a3"/>
        <w:rPr>
          <w:b/>
          <w:sz w:val="20"/>
        </w:rPr>
      </w:pPr>
    </w:p>
    <w:p w:rsidR="00BB5890" w:rsidRPr="00DB1AD4" w:rsidRDefault="00BB5890" w:rsidP="00BB5890">
      <w:pPr>
        <w:pStyle w:val="a3"/>
        <w:rPr>
          <w:b/>
          <w:sz w:val="20"/>
        </w:rPr>
      </w:pPr>
    </w:p>
    <w:p w:rsidR="00BB5890" w:rsidRPr="00DB1AD4" w:rsidRDefault="00BB5890" w:rsidP="00BB5890">
      <w:pPr>
        <w:spacing w:line="360" w:lineRule="auto"/>
        <w:jc w:val="center"/>
        <w:rPr>
          <w:b/>
          <w:sz w:val="36"/>
          <w:szCs w:val="36"/>
        </w:rPr>
      </w:pPr>
      <w:r w:rsidRPr="00DB1AD4">
        <w:rPr>
          <w:b/>
          <w:sz w:val="36"/>
          <w:szCs w:val="36"/>
        </w:rPr>
        <w:t>Безопасность Систем Баз Данных</w:t>
      </w:r>
    </w:p>
    <w:p w:rsidR="00BB5890" w:rsidRPr="00DB1AD4" w:rsidRDefault="00BB5890" w:rsidP="00BB5890">
      <w:pPr>
        <w:pStyle w:val="a3"/>
        <w:rPr>
          <w:b/>
          <w:sz w:val="36"/>
          <w:szCs w:val="36"/>
        </w:rPr>
      </w:pPr>
    </w:p>
    <w:p w:rsidR="00BB5890" w:rsidRPr="00DB1AD4" w:rsidRDefault="00BB5890" w:rsidP="00BB5890">
      <w:pPr>
        <w:jc w:val="center"/>
        <w:rPr>
          <w:sz w:val="36"/>
          <w:szCs w:val="36"/>
        </w:rPr>
      </w:pPr>
      <w:r w:rsidRPr="00DB1AD4">
        <w:rPr>
          <w:sz w:val="36"/>
          <w:szCs w:val="36"/>
        </w:rPr>
        <w:t>Отчет</w:t>
      </w:r>
    </w:p>
    <w:p w:rsidR="00BB5890" w:rsidRPr="00DB1AD4" w:rsidRDefault="00BB5890" w:rsidP="00BB5890">
      <w:pPr>
        <w:jc w:val="center"/>
        <w:rPr>
          <w:sz w:val="36"/>
          <w:szCs w:val="36"/>
        </w:rPr>
      </w:pPr>
      <w:r w:rsidRPr="00DB1AD4">
        <w:rPr>
          <w:sz w:val="36"/>
          <w:szCs w:val="36"/>
        </w:rPr>
        <w:t>по Лабораторной работе №3</w:t>
      </w:r>
    </w:p>
    <w:p w:rsidR="00BB5890" w:rsidRPr="00DB1AD4" w:rsidRDefault="00BB5890" w:rsidP="00BB5890">
      <w:pPr>
        <w:jc w:val="center"/>
        <w:rPr>
          <w:b/>
          <w:sz w:val="36"/>
          <w:szCs w:val="36"/>
        </w:rPr>
      </w:pPr>
      <w:r w:rsidRPr="00DB1AD4">
        <w:rPr>
          <w:b/>
          <w:sz w:val="36"/>
          <w:szCs w:val="36"/>
        </w:rPr>
        <w:t>“Получение потоков запускаемого приложения (</w:t>
      </w:r>
      <w:r w:rsidRPr="00DB1AD4">
        <w:rPr>
          <w:b/>
          <w:sz w:val="36"/>
          <w:szCs w:val="36"/>
          <w:lang w:val="en-US"/>
        </w:rPr>
        <w:t>shell</w:t>
      </w:r>
      <w:r w:rsidRPr="00DB1AD4">
        <w:rPr>
          <w:b/>
          <w:sz w:val="36"/>
          <w:szCs w:val="36"/>
        </w:rPr>
        <w:t>)”</w:t>
      </w:r>
    </w:p>
    <w:p w:rsidR="00BB5890" w:rsidRPr="00DB1AD4" w:rsidRDefault="00BB5890" w:rsidP="00BB5890">
      <w:pPr>
        <w:spacing w:before="1"/>
        <w:ind w:left="558" w:right="949"/>
        <w:jc w:val="center"/>
        <w:rPr>
          <w:sz w:val="35"/>
        </w:rPr>
      </w:pPr>
    </w:p>
    <w:p w:rsidR="00BB5890" w:rsidRPr="00DB1AD4" w:rsidRDefault="00BB5890" w:rsidP="00BB5890">
      <w:pPr>
        <w:spacing w:before="303" w:line="310" w:lineRule="exact"/>
        <w:rPr>
          <w:sz w:val="32"/>
          <w:szCs w:val="32"/>
        </w:rPr>
      </w:pPr>
    </w:p>
    <w:p w:rsidR="00BB5890" w:rsidRPr="00DB1AD4" w:rsidRDefault="00BB5890" w:rsidP="00BB5890">
      <w:pPr>
        <w:spacing w:before="303" w:line="310" w:lineRule="exact"/>
        <w:rPr>
          <w:sz w:val="38"/>
          <w:szCs w:val="28"/>
        </w:rPr>
      </w:pPr>
    </w:p>
    <w:p w:rsidR="00BB5890" w:rsidRPr="00DB1AD4" w:rsidRDefault="00BB5890" w:rsidP="00BB5890">
      <w:pPr>
        <w:spacing w:before="303" w:line="310" w:lineRule="exact"/>
        <w:rPr>
          <w:b/>
          <w:color w:val="211F1F"/>
          <w:sz w:val="27"/>
        </w:rPr>
      </w:pPr>
    </w:p>
    <w:p w:rsidR="00BB5890" w:rsidRPr="00DB1AD4" w:rsidRDefault="00BB5890" w:rsidP="00BB5890">
      <w:pPr>
        <w:spacing w:before="303" w:line="310" w:lineRule="exact"/>
        <w:rPr>
          <w:b/>
          <w:color w:val="211F1F"/>
          <w:sz w:val="27"/>
        </w:rPr>
      </w:pPr>
    </w:p>
    <w:p w:rsidR="00BB5890" w:rsidRPr="00DB1AD4" w:rsidRDefault="00BB5890" w:rsidP="00BB5890">
      <w:pPr>
        <w:spacing w:line="308" w:lineRule="exact"/>
        <w:jc w:val="right"/>
        <w:rPr>
          <w:b/>
          <w:color w:val="211F1F"/>
          <w:sz w:val="27"/>
        </w:rPr>
      </w:pPr>
      <w:r w:rsidRPr="00DB1AD4">
        <w:rPr>
          <w:b/>
          <w:color w:val="211F1F"/>
          <w:sz w:val="27"/>
        </w:rPr>
        <w:t>Выполнил:</w:t>
      </w:r>
      <w:r w:rsidRPr="00DB1AD4">
        <w:rPr>
          <w:b/>
          <w:color w:val="211F1F"/>
          <w:sz w:val="27"/>
        </w:rPr>
        <w:tab/>
      </w:r>
      <w:r w:rsidRPr="00DB1AD4">
        <w:rPr>
          <w:b/>
          <w:color w:val="211F1F"/>
          <w:sz w:val="27"/>
        </w:rPr>
        <w:tab/>
      </w:r>
      <w:r w:rsidRPr="00DB1AD4">
        <w:rPr>
          <w:b/>
          <w:color w:val="211F1F"/>
          <w:sz w:val="27"/>
        </w:rPr>
        <w:tab/>
      </w:r>
    </w:p>
    <w:p w:rsidR="00BB5890" w:rsidRPr="00DB1AD4" w:rsidRDefault="00BB5890" w:rsidP="00BB5890">
      <w:pPr>
        <w:pStyle w:val="a3"/>
        <w:jc w:val="right"/>
      </w:pPr>
      <w:r w:rsidRPr="00DB1AD4">
        <w:t>Евула А. С.,</w:t>
      </w:r>
      <w:r w:rsidRPr="00DB1AD4">
        <w:tab/>
      </w:r>
      <w:r w:rsidRPr="00DB1AD4">
        <w:tab/>
      </w:r>
    </w:p>
    <w:p w:rsidR="00BB5890" w:rsidRPr="00DB1AD4" w:rsidRDefault="00BB5890" w:rsidP="00BB5890">
      <w:pPr>
        <w:pStyle w:val="a3"/>
        <w:jc w:val="right"/>
        <w:rPr>
          <w:sz w:val="30"/>
        </w:rPr>
      </w:pPr>
      <w:r w:rsidRPr="00DB1AD4">
        <w:t>студент группы ИУ8-63</w:t>
      </w:r>
    </w:p>
    <w:p w:rsidR="00BB5890" w:rsidRPr="00DB1AD4" w:rsidRDefault="00BB5890" w:rsidP="00BB5890">
      <w:pPr>
        <w:spacing w:line="310" w:lineRule="exact"/>
        <w:ind w:left="7148"/>
        <w:jc w:val="right"/>
        <w:rPr>
          <w:sz w:val="27"/>
        </w:rPr>
      </w:pPr>
      <w:r w:rsidRPr="00DB1AD4">
        <w:rPr>
          <w:color w:val="211F1F"/>
          <w:sz w:val="27"/>
        </w:rPr>
        <w:tab/>
      </w:r>
    </w:p>
    <w:p w:rsidR="00BB5890" w:rsidRPr="00DB1AD4" w:rsidRDefault="00BB5890" w:rsidP="00BB5890">
      <w:pPr>
        <w:spacing w:line="308" w:lineRule="exact"/>
        <w:jc w:val="right"/>
        <w:rPr>
          <w:b/>
          <w:color w:val="211F1F"/>
          <w:sz w:val="27"/>
        </w:rPr>
      </w:pPr>
      <w:r w:rsidRPr="00DB1AD4">
        <w:rPr>
          <w:b/>
          <w:color w:val="211F1F"/>
          <w:sz w:val="27"/>
        </w:rPr>
        <w:t>Проверил:</w:t>
      </w:r>
      <w:r w:rsidRPr="00DB1AD4">
        <w:rPr>
          <w:b/>
          <w:color w:val="211F1F"/>
          <w:sz w:val="27"/>
        </w:rPr>
        <w:tab/>
      </w:r>
      <w:r w:rsidRPr="00DB1AD4">
        <w:rPr>
          <w:b/>
          <w:color w:val="211F1F"/>
          <w:sz w:val="27"/>
        </w:rPr>
        <w:tab/>
      </w:r>
      <w:r w:rsidRPr="00DB1AD4">
        <w:rPr>
          <w:b/>
          <w:color w:val="211F1F"/>
          <w:sz w:val="27"/>
        </w:rPr>
        <w:tab/>
      </w:r>
    </w:p>
    <w:p w:rsidR="00BB5890" w:rsidRPr="00DB1AD4" w:rsidRDefault="00BB5890" w:rsidP="00BB5890">
      <w:pPr>
        <w:pStyle w:val="a3"/>
        <w:jc w:val="right"/>
      </w:pPr>
      <w:proofErr w:type="spellStart"/>
      <w:r w:rsidRPr="00DB1AD4">
        <w:t>Зенькович</w:t>
      </w:r>
      <w:proofErr w:type="spellEnd"/>
      <w:r w:rsidRPr="00DB1AD4">
        <w:t xml:space="preserve"> С. А.,</w:t>
      </w:r>
      <w:r w:rsidRPr="00DB1AD4">
        <w:tab/>
      </w:r>
      <w:r w:rsidRPr="00DB1AD4">
        <w:tab/>
      </w:r>
    </w:p>
    <w:p w:rsidR="00BB5890" w:rsidRPr="00DB1AD4" w:rsidRDefault="00BB5890" w:rsidP="00BB5890">
      <w:pPr>
        <w:pStyle w:val="a3"/>
        <w:jc w:val="right"/>
      </w:pPr>
      <w:r w:rsidRPr="00DB1AD4">
        <w:t>старший преподаватель</w:t>
      </w:r>
    </w:p>
    <w:p w:rsidR="00BB5890" w:rsidRPr="00DB1AD4" w:rsidRDefault="00BB5890" w:rsidP="00BB5890">
      <w:pPr>
        <w:pStyle w:val="a3"/>
        <w:jc w:val="right"/>
        <w:rPr>
          <w:sz w:val="30"/>
        </w:rPr>
      </w:pPr>
      <w:r w:rsidRPr="00DB1AD4">
        <w:t>кафедры ИУ8</w:t>
      </w:r>
      <w:r w:rsidRPr="00DB1AD4">
        <w:tab/>
      </w:r>
      <w:r w:rsidRPr="00DB1AD4">
        <w:tab/>
      </w:r>
    </w:p>
    <w:p w:rsidR="00BB5890" w:rsidRPr="00DB1AD4" w:rsidRDefault="00BB5890" w:rsidP="00BB5890">
      <w:pPr>
        <w:pStyle w:val="a3"/>
        <w:rPr>
          <w:sz w:val="30"/>
        </w:rPr>
      </w:pPr>
    </w:p>
    <w:p w:rsidR="00BB5890" w:rsidRPr="00DB1AD4" w:rsidRDefault="00BB5890" w:rsidP="00BB5890">
      <w:pPr>
        <w:pStyle w:val="a3"/>
        <w:rPr>
          <w:sz w:val="30"/>
        </w:rPr>
      </w:pPr>
    </w:p>
    <w:p w:rsidR="00BB5890" w:rsidRPr="00DB1AD4" w:rsidRDefault="00BB5890" w:rsidP="00BB5890">
      <w:pPr>
        <w:pStyle w:val="a3"/>
        <w:rPr>
          <w:sz w:val="30"/>
        </w:rPr>
      </w:pPr>
    </w:p>
    <w:p w:rsidR="00BB5890" w:rsidRPr="00DB1AD4" w:rsidRDefault="00BB5890" w:rsidP="00BB5890">
      <w:pPr>
        <w:pStyle w:val="a3"/>
        <w:rPr>
          <w:sz w:val="30"/>
        </w:rPr>
      </w:pPr>
    </w:p>
    <w:p w:rsidR="00BB5890" w:rsidRPr="00DB1AD4" w:rsidRDefault="00BB5890" w:rsidP="00BB5890">
      <w:pPr>
        <w:pStyle w:val="a3"/>
        <w:rPr>
          <w:sz w:val="30"/>
        </w:rPr>
      </w:pPr>
    </w:p>
    <w:p w:rsidR="00BB5890" w:rsidRPr="00DB1AD4" w:rsidRDefault="00BB5890" w:rsidP="00BB5890">
      <w:pPr>
        <w:pStyle w:val="a3"/>
        <w:rPr>
          <w:sz w:val="30"/>
        </w:rPr>
      </w:pPr>
    </w:p>
    <w:p w:rsidR="00BB5890" w:rsidRPr="00DB1AD4" w:rsidRDefault="00BB5890" w:rsidP="00BB5890">
      <w:pPr>
        <w:pStyle w:val="a3"/>
        <w:rPr>
          <w:sz w:val="30"/>
        </w:rPr>
      </w:pPr>
    </w:p>
    <w:p w:rsidR="00BB5890" w:rsidRPr="00DB1AD4" w:rsidRDefault="00BB5890" w:rsidP="00BB5890">
      <w:pPr>
        <w:pStyle w:val="a3"/>
        <w:spacing w:before="188"/>
        <w:ind w:left="972" w:right="1929"/>
        <w:jc w:val="center"/>
      </w:pPr>
      <w:r w:rsidRPr="00DB1AD4">
        <w:t>Москва,</w:t>
      </w:r>
      <w:r w:rsidRPr="00DB1AD4">
        <w:rPr>
          <w:spacing w:val="-3"/>
        </w:rPr>
        <w:t xml:space="preserve"> </w:t>
      </w:r>
      <w:r w:rsidRPr="00DB1AD4">
        <w:t>2021</w:t>
      </w:r>
    </w:p>
    <w:bookmarkStart w:id="7" w:name="_Toc75095800" w:displacedByCustomXml="next"/>
    <w:sdt>
      <w:sdtPr>
        <w:rPr>
          <w:rFonts w:eastAsia="Times New Roman" w:cs="Times New Roman"/>
          <w:b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DB1AD4" w:rsidRDefault="00757E0F" w:rsidP="00757E0F">
          <w:pPr>
            <w:pStyle w:val="1"/>
          </w:pPr>
          <w:r w:rsidRPr="00DB1AD4"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</w:p>
        <w:p w:rsidR="007421D6" w:rsidRPr="00DB1AD4" w:rsidRDefault="00757E0F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r w:rsidRPr="00DB1AD4">
            <w:fldChar w:fldCharType="begin"/>
          </w:r>
          <w:r w:rsidRPr="00DB1AD4">
            <w:instrText xml:space="preserve"> TOC \o "1-3" \h \z \u </w:instrText>
          </w:r>
          <w:r w:rsidRPr="00DB1AD4">
            <w:fldChar w:fldCharType="separate"/>
          </w:r>
          <w:hyperlink w:anchor="_Toc75095801" w:history="1">
            <w:r w:rsidR="007421D6" w:rsidRPr="00DB1AD4">
              <w:rPr>
                <w:rStyle w:val="a7"/>
                <w:noProof/>
              </w:rPr>
              <w:t>Цель работы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1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 w:rsidR="00EA6349">
              <w:rPr>
                <w:noProof/>
                <w:webHidden/>
              </w:rPr>
              <w:t>3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02" w:history="1">
            <w:r w:rsidR="007421D6" w:rsidRPr="00DB1AD4">
              <w:rPr>
                <w:rStyle w:val="a7"/>
                <w:noProof/>
              </w:rPr>
              <w:t>Основная часть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2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03" w:history="1">
            <w:r w:rsidR="007421D6" w:rsidRPr="00DB1AD4">
              <w:rPr>
                <w:rStyle w:val="a7"/>
                <w:rFonts w:eastAsiaTheme="majorEastAsia"/>
                <w:noProof/>
              </w:rPr>
              <w:t>1.</w:t>
            </w:r>
            <w:r w:rsidR="007421D6" w:rsidRPr="00DB1AD4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7421D6" w:rsidRPr="00DB1AD4">
              <w:rPr>
                <w:rStyle w:val="a7"/>
                <w:rFonts w:eastAsiaTheme="majorEastAsia"/>
                <w:noProof/>
              </w:rPr>
              <w:t>Теоретическая часть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3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21"/>
            <w:tabs>
              <w:tab w:val="left" w:pos="880"/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04" w:history="1">
            <w:r w:rsidR="007421D6" w:rsidRPr="00DB1AD4">
              <w:rPr>
                <w:rStyle w:val="a7"/>
                <w:rFonts w:eastAsiaTheme="majorEastAsia"/>
                <w:noProof/>
              </w:rPr>
              <w:t>2.</w:t>
            </w:r>
            <w:r w:rsidR="007421D6" w:rsidRPr="00DB1AD4">
              <w:rPr>
                <w:rFonts w:asciiTheme="minorHAnsi" w:eastAsiaTheme="minorEastAsia" w:hAnsiTheme="minorHAnsi" w:cstheme="minorBidi"/>
                <w:noProof/>
                <w:sz w:val="22"/>
                <w:lang w:eastAsia="ru-RU"/>
              </w:rPr>
              <w:tab/>
            </w:r>
            <w:r w:rsidR="007421D6" w:rsidRPr="00DB1AD4">
              <w:rPr>
                <w:rStyle w:val="a7"/>
                <w:rFonts w:eastAsiaTheme="majorEastAsia"/>
                <w:noProof/>
              </w:rPr>
              <w:t>Практическая часть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4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05" w:history="1">
            <w:r w:rsidR="007421D6" w:rsidRPr="00DB1AD4">
              <w:rPr>
                <w:rStyle w:val="a7"/>
                <w:rFonts w:eastAsiaTheme="majorEastAsia"/>
                <w:noProof/>
              </w:rPr>
              <w:t>Запускаемое приложение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5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31"/>
            <w:tabs>
              <w:tab w:val="right" w:leader="dot" w:pos="9345"/>
            </w:tabs>
            <w:rPr>
              <w:rFonts w:asciiTheme="minorHAnsi" w:eastAsiaTheme="minorEastAsia" w:hAnsiTheme="minorHAnsi" w:cstheme="minorBidi"/>
              <w:noProof/>
              <w:sz w:val="22"/>
              <w:lang w:eastAsia="ru-RU"/>
            </w:rPr>
          </w:pPr>
          <w:hyperlink w:anchor="_Toc75095806" w:history="1">
            <w:r w:rsidR="007421D6" w:rsidRPr="00DB1AD4">
              <w:rPr>
                <w:rStyle w:val="a7"/>
                <w:rFonts w:eastAsiaTheme="majorEastAsia"/>
                <w:noProof/>
              </w:rPr>
              <w:t>Запускающее приложение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6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07" w:history="1">
            <w:r w:rsidR="007421D6" w:rsidRPr="00DB1AD4">
              <w:rPr>
                <w:rStyle w:val="a7"/>
                <w:noProof/>
              </w:rPr>
              <w:t>Выводы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7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08" w:history="1">
            <w:r w:rsidR="007421D6" w:rsidRPr="00DB1AD4">
              <w:rPr>
                <w:rStyle w:val="a7"/>
                <w:noProof/>
              </w:rPr>
              <w:t>Приложение</w:t>
            </w:r>
            <w:r w:rsidR="007421D6" w:rsidRPr="00DB1AD4">
              <w:rPr>
                <w:rStyle w:val="a7"/>
                <w:noProof/>
                <w:lang w:val="en-US"/>
              </w:rPr>
              <w:t xml:space="preserve"> </w:t>
            </w:r>
            <w:r w:rsidR="007421D6" w:rsidRPr="00DB1AD4">
              <w:rPr>
                <w:rStyle w:val="a7"/>
                <w:noProof/>
              </w:rPr>
              <w:t>А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8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421D6" w:rsidRPr="00DB1AD4" w:rsidRDefault="00EA6349">
          <w:pPr>
            <w:pStyle w:val="11"/>
            <w:tabs>
              <w:tab w:val="right" w:leader="dot" w:pos="9345"/>
            </w:tabs>
            <w:rPr>
              <w:rFonts w:cstheme="minorBidi"/>
              <w:noProof/>
              <w:sz w:val="22"/>
            </w:rPr>
          </w:pPr>
          <w:hyperlink w:anchor="_Toc75095809" w:history="1">
            <w:r w:rsidR="007421D6" w:rsidRPr="00DB1AD4">
              <w:rPr>
                <w:rStyle w:val="a7"/>
                <w:noProof/>
              </w:rPr>
              <w:t>Приложение</w:t>
            </w:r>
            <w:r w:rsidR="007421D6" w:rsidRPr="00DB1AD4">
              <w:rPr>
                <w:rStyle w:val="a7"/>
                <w:noProof/>
                <w:lang w:val="en-US"/>
              </w:rPr>
              <w:t xml:space="preserve"> </w:t>
            </w:r>
            <w:r w:rsidR="007421D6" w:rsidRPr="00DB1AD4">
              <w:rPr>
                <w:rStyle w:val="a7"/>
                <w:noProof/>
              </w:rPr>
              <w:t>Б</w:t>
            </w:r>
            <w:r w:rsidR="007421D6" w:rsidRPr="00DB1AD4">
              <w:rPr>
                <w:noProof/>
                <w:webHidden/>
              </w:rPr>
              <w:tab/>
            </w:r>
            <w:r w:rsidR="007421D6" w:rsidRPr="00DB1AD4">
              <w:rPr>
                <w:noProof/>
                <w:webHidden/>
              </w:rPr>
              <w:fldChar w:fldCharType="begin"/>
            </w:r>
            <w:r w:rsidR="007421D6" w:rsidRPr="00DB1AD4">
              <w:rPr>
                <w:noProof/>
                <w:webHidden/>
              </w:rPr>
              <w:instrText xml:space="preserve"> PAGEREF _Toc75095809 \h </w:instrText>
            </w:r>
            <w:r w:rsidR="007421D6" w:rsidRPr="00DB1AD4">
              <w:rPr>
                <w:noProof/>
                <w:webHidden/>
              </w:rPr>
            </w:r>
            <w:r w:rsidR="007421D6" w:rsidRPr="00DB1AD4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7421D6" w:rsidRPr="00DB1AD4">
              <w:rPr>
                <w:noProof/>
                <w:webHidden/>
              </w:rPr>
              <w:fldChar w:fldCharType="end"/>
            </w:r>
          </w:hyperlink>
        </w:p>
        <w:p w:rsidR="00757E0F" w:rsidRPr="00DB1AD4" w:rsidRDefault="00757E0F" w:rsidP="00757E0F">
          <w:r w:rsidRPr="00DB1AD4">
            <w:rPr>
              <w:b/>
              <w:bCs/>
              <w:noProof/>
            </w:rPr>
            <w:fldChar w:fldCharType="end"/>
          </w:r>
        </w:p>
      </w:sdtContent>
    </w:sdt>
    <w:p w:rsidR="00757E0F" w:rsidRPr="00DB1AD4" w:rsidRDefault="00757E0F" w:rsidP="00757E0F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 w:rsidRPr="00DB1AD4">
        <w:br w:type="page"/>
      </w:r>
    </w:p>
    <w:p w:rsidR="00757E0F" w:rsidRPr="00DB1AD4" w:rsidRDefault="00757E0F" w:rsidP="00757E0F">
      <w:pPr>
        <w:pStyle w:val="1"/>
      </w:pPr>
      <w:bookmarkStart w:id="8" w:name="_Toc75095801"/>
      <w:r w:rsidRPr="00DB1AD4">
        <w:lastRenderedPageBreak/>
        <w:t>Цель работы</w:t>
      </w:r>
      <w:bookmarkEnd w:id="8"/>
    </w:p>
    <w:p w:rsidR="0052527E" w:rsidRPr="00DB1AD4" w:rsidRDefault="0052527E" w:rsidP="0052527E">
      <w:r w:rsidRPr="00DB1AD4">
        <w:t xml:space="preserve">Необходимо реализовать POSIX-совместимый </w:t>
      </w:r>
      <w:proofErr w:type="spellStart"/>
      <w:r w:rsidRPr="00DB1AD4">
        <w:t>shell</w:t>
      </w:r>
      <w:proofErr w:type="spellEnd"/>
      <w:r w:rsidRPr="00DB1AD4">
        <w:t>-скрипт для получения потоков запускаемого приложения.</w:t>
      </w:r>
    </w:p>
    <w:p w:rsidR="00757E0F" w:rsidRPr="00DB1AD4" w:rsidRDefault="00757E0F" w:rsidP="00780175"/>
    <w:p w:rsidR="00757E0F" w:rsidRPr="00DB1AD4" w:rsidRDefault="00757E0F" w:rsidP="00523EEC">
      <w:pPr>
        <w:pStyle w:val="1"/>
      </w:pPr>
      <w:bookmarkStart w:id="9" w:name="_Toc75095802"/>
      <w:r w:rsidRPr="00DB1AD4">
        <w:t>Основная часть</w:t>
      </w:r>
      <w:bookmarkEnd w:id="9"/>
    </w:p>
    <w:p w:rsidR="00EC3325" w:rsidRPr="00DB1AD4" w:rsidRDefault="00EC3325" w:rsidP="00EC3325">
      <w:pPr>
        <w:pStyle w:val="2"/>
      </w:pPr>
      <w:bookmarkStart w:id="10" w:name="_Toc75095803"/>
      <w:bookmarkStart w:id="11" w:name="теоретическая-часть"/>
      <w:r w:rsidRPr="00DB1AD4">
        <w:t>Теоретическая часть</w:t>
      </w:r>
      <w:bookmarkEnd w:id="10"/>
    </w:p>
    <w:bookmarkEnd w:id="11"/>
    <w:p w:rsidR="00EC3325" w:rsidRPr="00DB1AD4" w:rsidRDefault="00EC3325" w:rsidP="00EC3325">
      <w:r w:rsidRPr="00DB1AD4">
        <w:t>POSIX (</w:t>
      </w:r>
      <w:proofErr w:type="spellStart"/>
      <w:r w:rsidRPr="00DB1AD4">
        <w:t>Portable</w:t>
      </w:r>
      <w:proofErr w:type="spellEnd"/>
      <w:r w:rsidRPr="00DB1AD4">
        <w:t xml:space="preserve"> </w:t>
      </w:r>
      <w:proofErr w:type="spellStart"/>
      <w:r w:rsidRPr="00DB1AD4">
        <w:t>Operating</w:t>
      </w:r>
      <w:proofErr w:type="spellEnd"/>
      <w:r w:rsidRPr="00DB1AD4">
        <w:t xml:space="preserve"> </w:t>
      </w:r>
      <w:proofErr w:type="spellStart"/>
      <w:r w:rsidRPr="00DB1AD4">
        <w:t>System</w:t>
      </w:r>
      <w:proofErr w:type="spellEnd"/>
      <w:r w:rsidRPr="00DB1AD4">
        <w:t xml:space="preserve"> </w:t>
      </w:r>
      <w:proofErr w:type="spellStart"/>
      <w:r w:rsidRPr="00DB1AD4">
        <w:t>Interface</w:t>
      </w:r>
      <w:proofErr w:type="spellEnd"/>
      <w:r w:rsidRPr="00DB1AD4">
        <w:t>) - "Портативный Интерфейс Операционной Системы". Набор стандартов, описывающих интерфейсы между ОС и прикладной программой, библиотеку языка C и набор приложений и их интерфейсов. Необходим для обеспечения совместимости UNIX-ОС и переносимости прикладных программ.</w:t>
      </w:r>
    </w:p>
    <w:p w:rsidR="00EC3325" w:rsidRPr="00DB1AD4" w:rsidRDefault="00EC3325" w:rsidP="00EC3325">
      <w:r w:rsidRPr="00DB1AD4">
        <w:t>POSIX нужен для облегчения переноса кодов на иные плат</w:t>
      </w:r>
      <w:r w:rsidR="009D3D07" w:rsidRPr="00DB1AD4">
        <w:t>формы; унификации интерфейсов;</w:t>
      </w:r>
      <w:r w:rsidRPr="00DB1AD4">
        <w:t xml:space="preserve"> определения минимума интерфейсов программ</w:t>
      </w:r>
      <w:r w:rsidR="009D3D07" w:rsidRPr="00DB1AD4">
        <w:t xml:space="preserve">; </w:t>
      </w:r>
      <w:r w:rsidRPr="00DB1AD4">
        <w:t>развития стандартов в нап</w:t>
      </w:r>
      <w:r w:rsidR="009D3D07" w:rsidRPr="00DB1AD4">
        <w:t>равлениях коммуникационные сети; обработки</w:t>
      </w:r>
      <w:r w:rsidRPr="00DB1AD4">
        <w:t xml:space="preserve"> да</w:t>
      </w:r>
      <w:r w:rsidR="009D3D07" w:rsidRPr="00DB1AD4">
        <w:t>нных, защиты</w:t>
      </w:r>
      <w:r w:rsidRPr="00DB1AD4">
        <w:t xml:space="preserve"> информации.</w:t>
      </w:r>
    </w:p>
    <w:p w:rsidR="004843A7" w:rsidRPr="00DB1AD4" w:rsidRDefault="009652CA" w:rsidP="004843A7">
      <w:pPr>
        <w:pStyle w:val="2"/>
      </w:pPr>
      <w:bookmarkStart w:id="12" w:name="_Toc75095804"/>
      <w:r w:rsidRPr="00DB1AD4">
        <w:t>Практическая часть</w:t>
      </w:r>
      <w:bookmarkEnd w:id="12"/>
    </w:p>
    <w:p w:rsidR="00B11CE3" w:rsidRPr="00DB1AD4" w:rsidRDefault="00B11CE3" w:rsidP="00B11CE3">
      <w:pPr>
        <w:pStyle w:val="3"/>
      </w:pPr>
      <w:bookmarkStart w:id="13" w:name="_Toc75095805"/>
      <w:r w:rsidRPr="00DB1AD4">
        <w:t>Запускаемое приложение</w:t>
      </w:r>
      <w:bookmarkEnd w:id="13"/>
    </w:p>
    <w:p w:rsidR="009652CA" w:rsidRPr="00DB1AD4" w:rsidRDefault="009652CA" w:rsidP="009652CA">
      <w:r w:rsidRPr="00DB1AD4">
        <w:t xml:space="preserve">Создадим скрипт </w:t>
      </w:r>
      <w:r w:rsidRPr="00DB1AD4">
        <w:rPr>
          <w:lang w:val="en-US"/>
        </w:rPr>
        <w:t>hello</w:t>
      </w:r>
      <w:r w:rsidRPr="00DB1AD4">
        <w:t xml:space="preserve"> с помощью команды </w:t>
      </w:r>
      <w:proofErr w:type="spellStart"/>
      <w:r w:rsidRPr="00DB1AD4">
        <w:rPr>
          <w:rStyle w:val="VerbatimChar"/>
        </w:rPr>
        <w:t>nano</w:t>
      </w:r>
      <w:proofErr w:type="spellEnd"/>
      <w:r w:rsidRPr="00DB1AD4">
        <w:rPr>
          <w:rStyle w:val="VerbatimChar"/>
        </w:rPr>
        <w:t xml:space="preserve"> hello.sh</w:t>
      </w:r>
    </w:p>
    <w:p w:rsidR="003839E9" w:rsidRPr="00DB1AD4" w:rsidRDefault="003839E9" w:rsidP="003839E9">
      <w:r w:rsidRPr="00DB1AD4">
        <w:t xml:space="preserve">При наличии аргументов </w:t>
      </w:r>
      <w:r w:rsidR="009652CA" w:rsidRPr="00DB1AD4">
        <w:t xml:space="preserve">скрипт </w:t>
      </w:r>
      <w:r w:rsidR="00025C7F" w:rsidRPr="00DB1AD4">
        <w:t>выведет “</w:t>
      </w:r>
      <w:r w:rsidR="00025C7F" w:rsidRPr="00DB1AD4">
        <w:rPr>
          <w:lang w:val="en-US"/>
        </w:rPr>
        <w:t>hello</w:t>
      </w:r>
      <w:r w:rsidR="00025C7F" w:rsidRPr="00DB1AD4">
        <w:t>, &lt;аргумент&gt;</w:t>
      </w:r>
      <w:r w:rsidRPr="00DB1AD4">
        <w:t>, иначе</w:t>
      </w:r>
      <w:r w:rsidR="00025C7F" w:rsidRPr="00DB1AD4">
        <w:t xml:space="preserve"> –</w:t>
      </w:r>
      <w:r w:rsidRPr="00DB1AD4">
        <w:t xml:space="preserve"> </w:t>
      </w:r>
      <w:r w:rsidR="00025C7F" w:rsidRPr="00DB1AD4">
        <w:t>“</w:t>
      </w:r>
      <w:r w:rsidR="00025C7F" w:rsidRPr="00DB1AD4">
        <w:rPr>
          <w:lang w:val="en-US"/>
        </w:rPr>
        <w:t>hello</w:t>
      </w:r>
      <w:r w:rsidR="00025C7F" w:rsidRPr="00DB1AD4">
        <w:t>” и ошибку “</w:t>
      </w:r>
      <w:r w:rsidR="00025C7F" w:rsidRPr="00DB1AD4">
        <w:rPr>
          <w:lang w:val="en-US"/>
        </w:rPr>
        <w:t>name</w:t>
      </w:r>
      <w:r w:rsidR="00025C7F" w:rsidRPr="00DB1AD4">
        <w:t xml:space="preserve"> </w:t>
      </w:r>
      <w:r w:rsidR="00025C7F" w:rsidRPr="00DB1AD4">
        <w:rPr>
          <w:lang w:val="en-US"/>
        </w:rPr>
        <w:t>not</w:t>
      </w:r>
      <w:r w:rsidR="00025C7F" w:rsidRPr="00DB1AD4">
        <w:t xml:space="preserve"> </w:t>
      </w:r>
      <w:r w:rsidR="00025C7F" w:rsidRPr="00DB1AD4">
        <w:rPr>
          <w:lang w:val="en-US"/>
        </w:rPr>
        <w:t>provided</w:t>
      </w:r>
      <w:r w:rsidR="00B11CE3" w:rsidRPr="00DB1AD4">
        <w:t>”</w:t>
      </w:r>
      <w:r w:rsidRPr="00DB1AD4">
        <w:t>.</w:t>
      </w:r>
    </w:p>
    <w:p w:rsidR="009652CA" w:rsidRPr="00DB1AD4" w:rsidRDefault="009652CA" w:rsidP="009652CA">
      <w:r w:rsidRPr="00DB1AD4">
        <w:t xml:space="preserve">Также выдадим права на него - </w:t>
      </w:r>
      <w:proofErr w:type="spellStart"/>
      <w:r w:rsidRPr="00DB1AD4">
        <w:rPr>
          <w:rStyle w:val="VerbatimChar"/>
        </w:rPr>
        <w:t>chmod</w:t>
      </w:r>
      <w:proofErr w:type="spellEnd"/>
      <w:r w:rsidRPr="00DB1AD4">
        <w:rPr>
          <w:rStyle w:val="VerbatimChar"/>
        </w:rPr>
        <w:t xml:space="preserve"> 755 hello.sh</w:t>
      </w:r>
    </w:p>
    <w:p w:rsidR="003F4603" w:rsidRPr="00DB1AD4" w:rsidRDefault="003F4603" w:rsidP="004843A7"/>
    <w:p w:rsidR="00BD3E8E" w:rsidRPr="00DB1AD4" w:rsidRDefault="00DB1AD4" w:rsidP="00BD3E8E">
      <w:pPr>
        <w:keepNext/>
        <w:widowControl/>
        <w:autoSpaceDE/>
        <w:autoSpaceDN/>
        <w:spacing w:after="160" w:line="259" w:lineRule="auto"/>
      </w:pPr>
      <w:r w:rsidRPr="00DB1AD4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0.5pt;height:139.5pt">
            <v:imagedata r:id="rId8" o:title="hello"/>
          </v:shape>
        </w:pict>
      </w:r>
    </w:p>
    <w:p w:rsidR="003839E9" w:rsidRPr="00DB1AD4" w:rsidRDefault="00BD3E8E" w:rsidP="00BD3E8E">
      <w:pPr>
        <w:pStyle w:val="a9"/>
        <w:jc w:val="center"/>
      </w:pPr>
      <w:r w:rsidRPr="00DB1AD4">
        <w:t xml:space="preserve">Рисунок </w:t>
      </w:r>
      <w:fldSimple w:instr=" SEQ Рисунок \* ARABIC ">
        <w:r w:rsidR="00EA6349">
          <w:rPr>
            <w:noProof/>
          </w:rPr>
          <w:t>1</w:t>
        </w:r>
      </w:fldSimple>
      <w:r w:rsidRPr="00DB1AD4">
        <w:t xml:space="preserve">- </w:t>
      </w:r>
      <w:r w:rsidR="007C6148" w:rsidRPr="00DB1AD4">
        <w:t>использование</w:t>
      </w:r>
      <w:r w:rsidRPr="00DB1AD4">
        <w:t xml:space="preserve"> скрипта </w:t>
      </w:r>
      <w:r w:rsidR="007C6148" w:rsidRPr="00DB1AD4">
        <w:rPr>
          <w:lang w:val="en-US"/>
        </w:rPr>
        <w:t>hello</w:t>
      </w:r>
      <w:r w:rsidR="007C6148" w:rsidRPr="00DB1AD4">
        <w:t>.</w:t>
      </w:r>
      <w:proofErr w:type="spellStart"/>
      <w:r w:rsidR="007C6148" w:rsidRPr="00DB1AD4">
        <w:rPr>
          <w:lang w:val="en-US"/>
        </w:rPr>
        <w:t>sh</w:t>
      </w:r>
      <w:proofErr w:type="spellEnd"/>
      <w:r w:rsidR="007C6148" w:rsidRPr="00DB1AD4">
        <w:t xml:space="preserve"> </w:t>
      </w:r>
      <w:r w:rsidRPr="00DB1AD4">
        <w:t>с разными аргументами</w:t>
      </w:r>
    </w:p>
    <w:p w:rsidR="000F77AE" w:rsidRPr="00DB1AD4" w:rsidRDefault="00B8316A">
      <w:pPr>
        <w:widowControl/>
        <w:autoSpaceDE/>
        <w:autoSpaceDN/>
        <w:spacing w:after="160" w:line="259" w:lineRule="auto"/>
      </w:pPr>
      <w:r w:rsidRPr="00DB1AD4">
        <w:t>Исходный код в</w:t>
      </w:r>
      <w:r w:rsidR="00406956" w:rsidRPr="00DB1AD4">
        <w:t xml:space="preserve"> </w:t>
      </w:r>
      <w:r w:rsidR="00406956" w:rsidRPr="00DB1AD4">
        <w:fldChar w:fldCharType="begin"/>
      </w:r>
      <w:r w:rsidR="00406956" w:rsidRPr="00DB1AD4">
        <w:instrText xml:space="preserve"> REF _Ref74791627 \h </w:instrText>
      </w:r>
      <w:r w:rsidR="00DB1AD4">
        <w:instrText xml:space="preserve"> \* MERGEFORMAT </w:instrText>
      </w:r>
      <w:r w:rsidR="00406956" w:rsidRPr="00DB1AD4">
        <w:fldChar w:fldCharType="separate"/>
      </w:r>
      <w:r w:rsidR="00EA6349" w:rsidRPr="00DB1AD4">
        <w:t>Приложение</w:t>
      </w:r>
      <w:r w:rsidR="00EA6349" w:rsidRPr="00EA6349">
        <w:t xml:space="preserve"> </w:t>
      </w:r>
      <w:r w:rsidR="00EA6349" w:rsidRPr="00DB1AD4">
        <w:t>А</w:t>
      </w:r>
      <w:r w:rsidR="00406956" w:rsidRPr="00DB1AD4">
        <w:fldChar w:fldCharType="end"/>
      </w:r>
      <w:r w:rsidRPr="00DB1AD4">
        <w:t>.</w:t>
      </w:r>
      <w:r w:rsidR="000F77AE" w:rsidRPr="00DB1AD4">
        <w:br w:type="page"/>
      </w:r>
    </w:p>
    <w:p w:rsidR="008D4BB2" w:rsidRPr="00DB1AD4" w:rsidRDefault="00B11CE3" w:rsidP="00B11CE3">
      <w:pPr>
        <w:pStyle w:val="3"/>
      </w:pPr>
      <w:bookmarkStart w:id="14" w:name="_Toc75095806"/>
      <w:r w:rsidRPr="00DB1AD4">
        <w:lastRenderedPageBreak/>
        <w:t>Запускающее приложение</w:t>
      </w:r>
      <w:bookmarkEnd w:id="14"/>
    </w:p>
    <w:p w:rsidR="00B11CE3" w:rsidRPr="00DB1AD4" w:rsidRDefault="00B11CE3" w:rsidP="00B11CE3">
      <w:r w:rsidRPr="00DB1AD4">
        <w:t xml:space="preserve">Создадим скрипт </w:t>
      </w:r>
      <w:r w:rsidRPr="00DB1AD4">
        <w:rPr>
          <w:lang w:val="en-US"/>
        </w:rPr>
        <w:t>open</w:t>
      </w:r>
      <w:r w:rsidRPr="00DB1AD4">
        <w:t xml:space="preserve"> с помощью команды </w:t>
      </w:r>
      <w:proofErr w:type="spellStart"/>
      <w:r w:rsidRPr="00DB1AD4">
        <w:rPr>
          <w:rStyle w:val="VerbatimChar"/>
          <w:shd w:val="clear" w:color="auto" w:fill="D9D9D9" w:themeFill="background1" w:themeFillShade="D9"/>
        </w:rPr>
        <w:t>nano</w:t>
      </w:r>
      <w:proofErr w:type="spellEnd"/>
      <w:r w:rsidRPr="00DB1AD4">
        <w:rPr>
          <w:rStyle w:val="VerbatimChar"/>
          <w:shd w:val="clear" w:color="auto" w:fill="D9D9D9" w:themeFill="background1" w:themeFillShade="D9"/>
        </w:rPr>
        <w:t xml:space="preserve"> open.sh</w:t>
      </w:r>
      <w:r w:rsidRPr="00DB1AD4">
        <w:t xml:space="preserve">, который будет запускать приложения. Поток вывода приложения переходит в </w:t>
      </w:r>
      <w:r w:rsidRPr="00DB1AD4">
        <w:rPr>
          <w:rFonts w:ascii="Consolas" w:hAnsi="Consolas"/>
          <w:shd w:val="clear" w:color="auto" w:fill="D9D9D9" w:themeFill="background1" w:themeFillShade="D9"/>
        </w:rPr>
        <w:t>stdout.log</w:t>
      </w:r>
      <w:r w:rsidRPr="00DB1AD4">
        <w:t xml:space="preserve">, ошибок переходит в </w:t>
      </w:r>
      <w:r w:rsidRPr="00DB1AD4">
        <w:rPr>
          <w:rFonts w:ascii="Consolas" w:hAnsi="Consolas"/>
          <w:shd w:val="clear" w:color="auto" w:fill="D9D9D9" w:themeFill="background1" w:themeFillShade="D9"/>
        </w:rPr>
        <w:t>stderr.log</w:t>
      </w:r>
      <w:r w:rsidRPr="00DB1AD4">
        <w:t xml:space="preserve">, </w:t>
      </w:r>
      <w:r w:rsidR="00BD3E8E" w:rsidRPr="00DB1AD4">
        <w:t>к</w:t>
      </w:r>
      <w:r w:rsidRPr="00DB1AD4">
        <w:t xml:space="preserve">од завершения – в </w:t>
      </w:r>
      <w:r w:rsidRPr="00DB1AD4">
        <w:rPr>
          <w:rFonts w:ascii="Consolas" w:hAnsi="Consolas"/>
          <w:shd w:val="clear" w:color="auto" w:fill="D9D9D9" w:themeFill="background1" w:themeFillShade="D9"/>
        </w:rPr>
        <w:t>return.log</w:t>
      </w:r>
      <w:r w:rsidRPr="00DB1AD4">
        <w:t>.</w:t>
      </w:r>
    </w:p>
    <w:p w:rsidR="00BD3E8E" w:rsidRPr="00DB1AD4" w:rsidRDefault="00BD3E8E" w:rsidP="005F2FBA"/>
    <w:p w:rsidR="00BD3E8E" w:rsidRPr="00DB1AD4" w:rsidRDefault="00DB1AD4" w:rsidP="00BD3E8E">
      <w:pPr>
        <w:keepNext/>
      </w:pPr>
      <w:r w:rsidRPr="00DB1AD4">
        <w:pict>
          <v:shape id="_x0000_i1026" type="#_x0000_t75" style="width:468pt;height:338.25pt">
            <v:imagedata r:id="rId9" o:title="open"/>
          </v:shape>
        </w:pict>
      </w:r>
    </w:p>
    <w:p w:rsidR="00B8316A" w:rsidRPr="00DB1AD4" w:rsidRDefault="00BD3E8E" w:rsidP="00BD3E8E">
      <w:pPr>
        <w:pStyle w:val="a9"/>
        <w:jc w:val="center"/>
      </w:pPr>
      <w:r w:rsidRPr="00DB1AD4">
        <w:t xml:space="preserve">Рисунок </w:t>
      </w:r>
      <w:fldSimple w:instr=" SEQ Рисунок \* ARABIC ">
        <w:r w:rsidR="00EA6349">
          <w:rPr>
            <w:noProof/>
          </w:rPr>
          <w:t>2</w:t>
        </w:r>
      </w:fldSimple>
      <w:r w:rsidRPr="00DB1AD4">
        <w:t xml:space="preserve">- </w:t>
      </w:r>
      <w:r w:rsidR="007C6148" w:rsidRPr="00DB1AD4">
        <w:t>и</w:t>
      </w:r>
      <w:r w:rsidRPr="00DB1AD4">
        <w:t xml:space="preserve">спользование </w:t>
      </w:r>
      <w:r w:rsidR="007C6148" w:rsidRPr="00DB1AD4">
        <w:t xml:space="preserve">скрипта </w:t>
      </w:r>
      <w:r w:rsidRPr="00DB1AD4">
        <w:t>open.sh с различными аргументами</w:t>
      </w:r>
    </w:p>
    <w:p w:rsidR="006F63BB" w:rsidRPr="00DB1AD4" w:rsidRDefault="006F63BB" w:rsidP="006F63BB"/>
    <w:p w:rsidR="00EA6349" w:rsidRPr="00EA6349" w:rsidRDefault="005F2FBA" w:rsidP="00667778">
      <w:r w:rsidRPr="00DB1AD4">
        <w:t xml:space="preserve">Исходный код в </w:t>
      </w:r>
      <w:r w:rsidRPr="00DB1AD4">
        <w:fldChar w:fldCharType="begin"/>
      </w:r>
      <w:r w:rsidRPr="00DB1AD4">
        <w:instrText xml:space="preserve"> REF _Ref74791784 \h </w:instrText>
      </w:r>
      <w:r w:rsidR="000F64B3" w:rsidRPr="00DB1AD4">
        <w:instrText xml:space="preserve"> \* MERGEFORMAT </w:instrText>
      </w:r>
      <w:r w:rsidRPr="00DB1AD4">
        <w:fldChar w:fldCharType="separate"/>
      </w:r>
    </w:p>
    <w:p w:rsidR="00EA6349" w:rsidRPr="00EA6349" w:rsidRDefault="00EA6349" w:rsidP="00667778"/>
    <w:p w:rsidR="00EA6349" w:rsidRPr="00EA6349" w:rsidRDefault="00EA6349" w:rsidP="00667778"/>
    <w:p w:rsidR="00EA6349" w:rsidRPr="00EA6349" w:rsidRDefault="00EA6349" w:rsidP="00667778"/>
    <w:p w:rsidR="005F2FBA" w:rsidRPr="00DB1AD4" w:rsidRDefault="00EA6349" w:rsidP="000F64B3">
      <w:r w:rsidRPr="00DB1AD4">
        <w:t>Приложение</w:t>
      </w:r>
      <w:r w:rsidRPr="00EA6349">
        <w:t xml:space="preserve"> </w:t>
      </w:r>
      <w:r w:rsidRPr="00DB1AD4">
        <w:t>Б</w:t>
      </w:r>
      <w:r w:rsidR="005F2FBA" w:rsidRPr="00DB1AD4">
        <w:fldChar w:fldCharType="end"/>
      </w:r>
      <w:r w:rsidR="005F2FBA" w:rsidRPr="00DB1AD4">
        <w:t>.</w:t>
      </w:r>
    </w:p>
    <w:p w:rsidR="005F2FBA" w:rsidRPr="00DB1AD4" w:rsidRDefault="005F2FBA">
      <w:pPr>
        <w:widowControl/>
        <w:autoSpaceDE/>
        <w:autoSpaceDN/>
        <w:spacing w:after="160" w:line="259" w:lineRule="auto"/>
      </w:pPr>
    </w:p>
    <w:p w:rsidR="0012240C" w:rsidRPr="00DB1AD4" w:rsidRDefault="0012240C">
      <w:pPr>
        <w:widowControl/>
        <w:autoSpaceDE/>
        <w:autoSpaceDN/>
        <w:spacing w:after="160" w:line="259" w:lineRule="auto"/>
        <w:rPr>
          <w:rFonts w:eastAsiaTheme="majorEastAsia" w:cstheme="majorBidi"/>
          <w:sz w:val="36"/>
          <w:szCs w:val="26"/>
        </w:rPr>
      </w:pPr>
    </w:p>
    <w:p w:rsidR="00757E0F" w:rsidRPr="00DB1AD4" w:rsidRDefault="00757E0F" w:rsidP="00757E0F">
      <w:pPr>
        <w:pStyle w:val="1"/>
      </w:pPr>
      <w:bookmarkStart w:id="15" w:name="_Toc75095807"/>
      <w:r w:rsidRPr="00DB1AD4">
        <w:t>Выводы</w:t>
      </w:r>
      <w:bookmarkEnd w:id="15"/>
    </w:p>
    <w:p w:rsidR="00464F06" w:rsidRPr="00DB1AD4" w:rsidRDefault="00C47106" w:rsidP="00464F06">
      <w:r w:rsidRPr="00DB1AD4">
        <w:t xml:space="preserve">Были получены знания о стандартах POSIX, получении потоков приложения, написании и использовании </w:t>
      </w:r>
      <w:proofErr w:type="spellStart"/>
      <w:r w:rsidRPr="00DB1AD4">
        <w:t>shell</w:t>
      </w:r>
      <w:proofErr w:type="spellEnd"/>
      <w:r w:rsidRPr="00DB1AD4">
        <w:t xml:space="preserve"> скриптов.</w:t>
      </w:r>
    </w:p>
    <w:p w:rsidR="00B8316A" w:rsidRPr="00DB1AD4" w:rsidRDefault="00B8316A" w:rsidP="00B8316A">
      <w:r w:rsidRPr="00DB1AD4">
        <w:br w:type="page"/>
      </w:r>
    </w:p>
    <w:p w:rsidR="00FC561E" w:rsidRPr="00DB1AD4" w:rsidRDefault="00B8316A" w:rsidP="00B8316A">
      <w:pPr>
        <w:pStyle w:val="1"/>
        <w:rPr>
          <w:lang w:val="en-US"/>
        </w:rPr>
      </w:pPr>
      <w:bookmarkStart w:id="16" w:name="_Ref74791627"/>
      <w:bookmarkStart w:id="17" w:name="_Toc75095808"/>
      <w:r w:rsidRPr="00DB1AD4">
        <w:lastRenderedPageBreak/>
        <w:t>Приложение</w:t>
      </w:r>
      <w:r w:rsidRPr="00DB1AD4">
        <w:rPr>
          <w:lang w:val="en-US"/>
        </w:rPr>
        <w:t xml:space="preserve"> </w:t>
      </w:r>
      <w:r w:rsidRPr="00DB1AD4">
        <w:t>А</w:t>
      </w:r>
      <w:bookmarkEnd w:id="16"/>
      <w:bookmarkEnd w:id="17"/>
    </w:p>
    <w:p w:rsidR="00B8316A" w:rsidRPr="00DB1AD4" w:rsidRDefault="00B8316A" w:rsidP="00B8316A">
      <w:pPr>
        <w:rPr>
          <w:lang w:val="en-US"/>
        </w:rPr>
      </w:pPr>
    </w:p>
    <w:p w:rsidR="00667778" w:rsidRPr="00DB1AD4" w:rsidRDefault="00667778" w:rsidP="00667778">
      <w:pPr>
        <w:pStyle w:val="Compact"/>
      </w:pPr>
      <w:r w:rsidRPr="00DB1AD4">
        <w:rPr>
          <w:rStyle w:val="CommentTok"/>
        </w:rPr>
        <w:t>#!/bin/bash</w:t>
      </w:r>
      <w:r w:rsidRPr="00DB1AD4">
        <w:br/>
      </w:r>
      <w:r w:rsidRPr="00DB1AD4">
        <w:rPr>
          <w:rStyle w:val="CommentTok"/>
        </w:rPr>
        <w:t># greeting script</w:t>
      </w:r>
      <w:r w:rsidRPr="00DB1AD4">
        <w:br/>
      </w:r>
      <w:r w:rsidRPr="00DB1AD4">
        <w:br/>
      </w:r>
      <w:r w:rsidRPr="00DB1AD4">
        <w:br/>
      </w:r>
      <w:r w:rsidRPr="00DB1AD4">
        <w:rPr>
          <w:rStyle w:val="KeywordTok"/>
        </w:rPr>
        <w:t>if [</w:t>
      </w:r>
      <w:r w:rsidRPr="00DB1AD4">
        <w:rPr>
          <w:rStyle w:val="NormalTok"/>
        </w:rPr>
        <w:t xml:space="preserve"> </w:t>
      </w:r>
      <w:r w:rsidRPr="00DB1AD4">
        <w:rPr>
          <w:rStyle w:val="OtherTok"/>
        </w:rPr>
        <w:t>$#</w:t>
      </w:r>
      <w:r w:rsidRPr="00DB1AD4">
        <w:rPr>
          <w:rStyle w:val="NormalTok"/>
        </w:rPr>
        <w:t xml:space="preserve"> </w:t>
      </w:r>
      <w:r w:rsidRPr="00DB1AD4">
        <w:rPr>
          <w:rStyle w:val="OtherTok"/>
        </w:rPr>
        <w:t>-</w:t>
      </w:r>
      <w:proofErr w:type="spellStart"/>
      <w:r w:rsidRPr="00DB1AD4">
        <w:rPr>
          <w:rStyle w:val="OtherTok"/>
        </w:rPr>
        <w:t>gt</w:t>
      </w:r>
      <w:proofErr w:type="spellEnd"/>
      <w:r w:rsidRPr="00DB1AD4">
        <w:rPr>
          <w:rStyle w:val="NormalTok"/>
        </w:rPr>
        <w:t xml:space="preserve"> 0</w:t>
      </w:r>
      <w:r w:rsidRPr="00DB1AD4">
        <w:rPr>
          <w:rStyle w:val="KeywordTok"/>
        </w:rPr>
        <w:t xml:space="preserve"> ]</w:t>
      </w:r>
      <w:r w:rsidRPr="00DB1AD4">
        <w:rPr>
          <w:rStyle w:val="NormalTok"/>
        </w:rPr>
        <w:t xml:space="preserve">; </w:t>
      </w:r>
      <w:r w:rsidRPr="00DB1AD4">
        <w:rPr>
          <w:rStyle w:val="KeywordTok"/>
        </w:rPr>
        <w:t>then</w:t>
      </w:r>
      <w:r w:rsidRPr="00DB1AD4">
        <w:br/>
      </w:r>
      <w:r w:rsidRPr="00DB1AD4">
        <w:rPr>
          <w:rStyle w:val="NormalTok"/>
        </w:rPr>
        <w:t xml:space="preserve">        </w:t>
      </w:r>
      <w:r w:rsidRPr="00DB1AD4">
        <w:rPr>
          <w:rStyle w:val="KeywordTok"/>
        </w:rPr>
        <w:t>echo</w:t>
      </w:r>
      <w:r w:rsidRPr="00DB1AD4">
        <w:rPr>
          <w:rStyle w:val="NormalTok"/>
        </w:rPr>
        <w:t xml:space="preserve"> </w:t>
      </w:r>
      <w:r w:rsidRPr="00DB1AD4">
        <w:rPr>
          <w:rStyle w:val="StringTok"/>
        </w:rPr>
        <w:t xml:space="preserve">"hello, </w:t>
      </w:r>
      <w:r w:rsidRPr="00DB1AD4">
        <w:rPr>
          <w:rStyle w:val="OtherTok"/>
        </w:rPr>
        <w:t>$1</w:t>
      </w:r>
      <w:r w:rsidRPr="00DB1AD4">
        <w:rPr>
          <w:rStyle w:val="StringTok"/>
        </w:rPr>
        <w:t>"</w:t>
      </w:r>
      <w:r w:rsidRPr="00DB1AD4">
        <w:rPr>
          <w:rStyle w:val="KeywordTok"/>
        </w:rPr>
        <w:t>;</w:t>
      </w:r>
      <w:r w:rsidRPr="00DB1AD4">
        <w:br/>
      </w:r>
      <w:r w:rsidRPr="00DB1AD4">
        <w:rPr>
          <w:rStyle w:val="NormalTok"/>
        </w:rPr>
        <w:t xml:space="preserve">        </w:t>
      </w:r>
      <w:r w:rsidRPr="00DB1AD4">
        <w:rPr>
          <w:rStyle w:val="KeywordTok"/>
        </w:rPr>
        <w:t>exit</w:t>
      </w:r>
      <w:r w:rsidRPr="00DB1AD4">
        <w:rPr>
          <w:rStyle w:val="NormalTok"/>
        </w:rPr>
        <w:t xml:space="preserve"> 0</w:t>
      </w:r>
      <w:r w:rsidRPr="00DB1AD4">
        <w:rPr>
          <w:rStyle w:val="KeywordTok"/>
        </w:rPr>
        <w:t>;</w:t>
      </w:r>
      <w:r w:rsidRPr="00DB1AD4">
        <w:br/>
      </w:r>
      <w:r w:rsidRPr="00DB1AD4">
        <w:rPr>
          <w:rStyle w:val="KeywordTok"/>
        </w:rPr>
        <w:t>fi</w:t>
      </w:r>
      <w:r w:rsidRPr="00DB1AD4">
        <w:br/>
      </w:r>
      <w:r w:rsidRPr="00DB1AD4">
        <w:br/>
      </w:r>
      <w:r w:rsidRPr="00DB1AD4">
        <w:rPr>
          <w:rStyle w:val="KeywordTok"/>
        </w:rPr>
        <w:t>echo</w:t>
      </w:r>
      <w:r w:rsidRPr="00DB1AD4">
        <w:rPr>
          <w:rStyle w:val="NormalTok"/>
        </w:rPr>
        <w:t xml:space="preserve"> </w:t>
      </w:r>
      <w:r w:rsidRPr="00DB1AD4">
        <w:rPr>
          <w:rStyle w:val="StringTok"/>
        </w:rPr>
        <w:t>"hello"</w:t>
      </w:r>
      <w:r w:rsidRPr="00DB1AD4">
        <w:rPr>
          <w:rStyle w:val="KeywordTok"/>
        </w:rPr>
        <w:t>;</w:t>
      </w:r>
      <w:r w:rsidRPr="00DB1AD4">
        <w:br/>
      </w:r>
      <w:r w:rsidRPr="00DB1AD4">
        <w:rPr>
          <w:rStyle w:val="KeywordTok"/>
        </w:rPr>
        <w:t>echo</w:t>
      </w:r>
      <w:r w:rsidRPr="00DB1AD4">
        <w:rPr>
          <w:rStyle w:val="NormalTok"/>
        </w:rPr>
        <w:t xml:space="preserve"> </w:t>
      </w:r>
      <w:r w:rsidRPr="00DB1AD4">
        <w:rPr>
          <w:rStyle w:val="StringTok"/>
        </w:rPr>
        <w:t>"name not provided"</w:t>
      </w:r>
      <w:r w:rsidRPr="00DB1AD4">
        <w:rPr>
          <w:rStyle w:val="NormalTok"/>
        </w:rPr>
        <w:t xml:space="preserve"> </w:t>
      </w:r>
      <w:r w:rsidRPr="00DB1AD4">
        <w:rPr>
          <w:rStyle w:val="KeywordTok"/>
        </w:rPr>
        <w:t>1&gt;&amp;2;</w:t>
      </w:r>
      <w:r w:rsidRPr="00DB1AD4">
        <w:br/>
      </w:r>
      <w:r w:rsidRPr="00DB1AD4">
        <w:rPr>
          <w:rStyle w:val="KeywordTok"/>
        </w:rPr>
        <w:t>exit</w:t>
      </w:r>
      <w:r w:rsidRPr="00DB1AD4">
        <w:rPr>
          <w:rStyle w:val="NormalTok"/>
        </w:rPr>
        <w:t xml:space="preserve"> 1</w:t>
      </w:r>
      <w:r w:rsidRPr="00DB1AD4">
        <w:rPr>
          <w:rStyle w:val="KeywordTok"/>
        </w:rPr>
        <w:t>;</w:t>
      </w:r>
    </w:p>
    <w:p w:rsidR="00667778" w:rsidRPr="00DB1AD4" w:rsidRDefault="00667778" w:rsidP="00667778">
      <w:pPr>
        <w:rPr>
          <w:lang w:val="en-US"/>
        </w:rPr>
      </w:pPr>
      <w:bookmarkStart w:id="18" w:name="_Ref74791784"/>
    </w:p>
    <w:p w:rsidR="00667778" w:rsidRPr="00DB1AD4" w:rsidRDefault="00667778" w:rsidP="00667778">
      <w:pPr>
        <w:rPr>
          <w:lang w:val="en-US"/>
        </w:rPr>
      </w:pPr>
    </w:p>
    <w:p w:rsidR="00667778" w:rsidRPr="00DB1AD4" w:rsidRDefault="00667778" w:rsidP="00667778">
      <w:pPr>
        <w:rPr>
          <w:lang w:val="en-US"/>
        </w:rPr>
      </w:pPr>
    </w:p>
    <w:p w:rsidR="00667778" w:rsidRPr="00DB1AD4" w:rsidRDefault="00667778" w:rsidP="00667778">
      <w:pPr>
        <w:rPr>
          <w:lang w:val="en-US"/>
        </w:rPr>
      </w:pPr>
    </w:p>
    <w:p w:rsidR="00B8316A" w:rsidRPr="00DB1AD4" w:rsidRDefault="00B8316A" w:rsidP="00667778">
      <w:pPr>
        <w:pStyle w:val="1"/>
        <w:rPr>
          <w:lang w:val="en-US"/>
        </w:rPr>
      </w:pPr>
      <w:bookmarkStart w:id="19" w:name="_Toc75095809"/>
      <w:r w:rsidRPr="00DB1AD4">
        <w:t>Приложение</w:t>
      </w:r>
      <w:r w:rsidRPr="00DB1AD4">
        <w:rPr>
          <w:lang w:val="en-US"/>
        </w:rPr>
        <w:t xml:space="preserve"> </w:t>
      </w:r>
      <w:r w:rsidRPr="00DB1AD4">
        <w:t>Б</w:t>
      </w:r>
      <w:bookmarkEnd w:id="18"/>
      <w:bookmarkEnd w:id="19"/>
    </w:p>
    <w:p w:rsidR="00667778" w:rsidRPr="00DB1AD4" w:rsidRDefault="00667778" w:rsidP="00667778">
      <w:pPr>
        <w:rPr>
          <w:lang w:val="en-US"/>
        </w:rPr>
      </w:pPr>
    </w:p>
    <w:p w:rsidR="00B8316A" w:rsidRPr="00B8316A" w:rsidRDefault="00667778" w:rsidP="00667778">
      <w:pPr>
        <w:pStyle w:val="Compact"/>
      </w:pPr>
      <w:r w:rsidRPr="00DB1AD4">
        <w:rPr>
          <w:rStyle w:val="CommentTok"/>
        </w:rPr>
        <w:t>#!/bin/bash</w:t>
      </w:r>
      <w:r w:rsidRPr="00DB1AD4">
        <w:br/>
      </w:r>
      <w:r w:rsidRPr="00DB1AD4">
        <w:rPr>
          <w:rStyle w:val="CommentTok"/>
        </w:rPr>
        <w:t># open script</w:t>
      </w:r>
      <w:r w:rsidRPr="00DB1AD4">
        <w:br/>
      </w:r>
      <w:r w:rsidRPr="00DB1AD4">
        <w:br/>
      </w:r>
      <w:r w:rsidRPr="00DB1AD4">
        <w:br/>
      </w:r>
      <w:r w:rsidRPr="00DB1AD4">
        <w:rPr>
          <w:rStyle w:val="KeywordTok"/>
        </w:rPr>
        <w:t>if [</w:t>
      </w:r>
      <w:r w:rsidRPr="00DB1AD4">
        <w:rPr>
          <w:rStyle w:val="NormalTok"/>
        </w:rPr>
        <w:t xml:space="preserve"> </w:t>
      </w:r>
      <w:r w:rsidRPr="00DB1AD4">
        <w:rPr>
          <w:rStyle w:val="OtherTok"/>
        </w:rPr>
        <w:t>$#</w:t>
      </w:r>
      <w:r w:rsidRPr="00DB1AD4">
        <w:rPr>
          <w:rStyle w:val="NormalTok"/>
        </w:rPr>
        <w:t xml:space="preserve"> </w:t>
      </w:r>
      <w:r w:rsidRPr="00DB1AD4">
        <w:rPr>
          <w:rStyle w:val="OtherTok"/>
        </w:rPr>
        <w:t>-</w:t>
      </w:r>
      <w:proofErr w:type="spellStart"/>
      <w:r w:rsidRPr="00DB1AD4">
        <w:rPr>
          <w:rStyle w:val="OtherTok"/>
        </w:rPr>
        <w:t>gt</w:t>
      </w:r>
      <w:proofErr w:type="spellEnd"/>
      <w:r w:rsidRPr="00DB1AD4">
        <w:rPr>
          <w:rStyle w:val="NormalTok"/>
        </w:rPr>
        <w:t xml:space="preserve"> 0</w:t>
      </w:r>
      <w:r w:rsidRPr="00DB1AD4">
        <w:rPr>
          <w:rStyle w:val="KeywordTok"/>
        </w:rPr>
        <w:t xml:space="preserve"> ]</w:t>
      </w:r>
      <w:r w:rsidRPr="00DB1AD4">
        <w:rPr>
          <w:rStyle w:val="NormalTok"/>
        </w:rPr>
        <w:t xml:space="preserve">; </w:t>
      </w:r>
      <w:r w:rsidRPr="00DB1AD4">
        <w:rPr>
          <w:rStyle w:val="KeywordTok"/>
        </w:rPr>
        <w:t>then</w:t>
      </w:r>
      <w:r w:rsidRPr="00DB1AD4">
        <w:br/>
      </w:r>
      <w:r w:rsidRPr="00DB1AD4">
        <w:rPr>
          <w:rStyle w:val="NormalTok"/>
        </w:rPr>
        <w:t xml:space="preserve">        </w:t>
      </w:r>
      <w:proofErr w:type="spellStart"/>
      <w:r w:rsidRPr="00DB1AD4">
        <w:rPr>
          <w:rStyle w:val="OtherTok"/>
        </w:rPr>
        <w:t>app_path</w:t>
      </w:r>
      <w:proofErr w:type="spellEnd"/>
      <w:r w:rsidRPr="00DB1AD4">
        <w:rPr>
          <w:rStyle w:val="OtherTok"/>
        </w:rPr>
        <w:t>=$1</w:t>
      </w:r>
      <w:r w:rsidRPr="00DB1AD4">
        <w:rPr>
          <w:rStyle w:val="NormalTok"/>
        </w:rPr>
        <w:t>;</w:t>
      </w:r>
      <w:r w:rsidRPr="00DB1AD4">
        <w:br/>
      </w:r>
      <w:r w:rsidRPr="00DB1AD4">
        <w:rPr>
          <w:rStyle w:val="NormalTok"/>
        </w:rPr>
        <w:t xml:space="preserve">        </w:t>
      </w:r>
      <w:r w:rsidRPr="00DB1AD4">
        <w:rPr>
          <w:rStyle w:val="OtherTok"/>
        </w:rPr>
        <w:t>$</w:t>
      </w:r>
      <w:proofErr w:type="spellStart"/>
      <w:r w:rsidRPr="00DB1AD4">
        <w:rPr>
          <w:rStyle w:val="OtherTok"/>
        </w:rPr>
        <w:t>app_path</w:t>
      </w:r>
      <w:proofErr w:type="spellEnd"/>
      <w:r w:rsidRPr="00DB1AD4">
        <w:rPr>
          <w:rStyle w:val="NormalTok"/>
        </w:rPr>
        <w:t xml:space="preserve"> </w:t>
      </w:r>
      <w:r w:rsidRPr="00DB1AD4">
        <w:rPr>
          <w:rStyle w:val="KeywordTok"/>
        </w:rPr>
        <w:t>1&gt;</w:t>
      </w:r>
      <w:r w:rsidRPr="00DB1AD4">
        <w:t>stdout.log</w:t>
      </w:r>
      <w:r w:rsidRPr="00DB1AD4">
        <w:rPr>
          <w:rStyle w:val="NormalTok"/>
        </w:rPr>
        <w:t xml:space="preserve"> </w:t>
      </w:r>
      <w:r w:rsidRPr="00DB1AD4">
        <w:rPr>
          <w:rStyle w:val="KeywordTok"/>
        </w:rPr>
        <w:t>2&gt;</w:t>
      </w:r>
      <w:r w:rsidRPr="00DB1AD4">
        <w:rPr>
          <w:rStyle w:val="NormalTok"/>
        </w:rPr>
        <w:t>stderr.log</w:t>
      </w:r>
      <w:r w:rsidRPr="00DB1AD4">
        <w:rPr>
          <w:rStyle w:val="KeywordTok"/>
        </w:rPr>
        <w:t>;</w:t>
      </w:r>
      <w:r w:rsidRPr="00DB1AD4">
        <w:br/>
      </w:r>
      <w:r w:rsidRPr="00DB1AD4">
        <w:rPr>
          <w:rStyle w:val="NormalTok"/>
        </w:rPr>
        <w:t xml:space="preserve">        </w:t>
      </w:r>
      <w:r w:rsidRPr="00DB1AD4">
        <w:rPr>
          <w:rStyle w:val="KeywordTok"/>
        </w:rPr>
        <w:t>echo</w:t>
      </w:r>
      <w:r w:rsidRPr="00DB1AD4">
        <w:rPr>
          <w:rStyle w:val="NormalTok"/>
        </w:rPr>
        <w:t xml:space="preserve"> return </w:t>
      </w:r>
      <w:r w:rsidRPr="00DB1AD4">
        <w:rPr>
          <w:rStyle w:val="OtherTok"/>
        </w:rPr>
        <w:t>$?</w:t>
      </w:r>
      <w:r w:rsidRPr="00DB1AD4">
        <w:rPr>
          <w:rStyle w:val="KeywordTok"/>
        </w:rPr>
        <w:t>&gt;</w:t>
      </w:r>
      <w:r w:rsidRPr="00DB1AD4">
        <w:rPr>
          <w:rStyle w:val="NormalTok"/>
        </w:rPr>
        <w:t>return.log</w:t>
      </w:r>
      <w:r w:rsidRPr="00DB1AD4">
        <w:rPr>
          <w:rStyle w:val="KeywordTok"/>
        </w:rPr>
        <w:t>;</w:t>
      </w:r>
      <w:r w:rsidRPr="00DB1AD4">
        <w:br/>
      </w:r>
      <w:r w:rsidRPr="00DB1AD4">
        <w:rPr>
          <w:rStyle w:val="NormalTok"/>
        </w:rPr>
        <w:t xml:space="preserve">        </w:t>
      </w:r>
      <w:r w:rsidRPr="00DB1AD4">
        <w:rPr>
          <w:rStyle w:val="KeywordTok"/>
        </w:rPr>
        <w:t>cat</w:t>
      </w:r>
      <w:r w:rsidRPr="00DB1AD4">
        <w:rPr>
          <w:rStyle w:val="NormalTok"/>
        </w:rPr>
        <w:t xml:space="preserve"> stdout.log stderr.log return.log</w:t>
      </w:r>
      <w:r w:rsidRPr="00DB1AD4">
        <w:rPr>
          <w:rStyle w:val="KeywordTok"/>
        </w:rPr>
        <w:t>;</w:t>
      </w:r>
      <w:r w:rsidRPr="00DB1AD4">
        <w:br/>
      </w:r>
      <w:r w:rsidRPr="00DB1AD4">
        <w:rPr>
          <w:rStyle w:val="NormalTok"/>
        </w:rPr>
        <w:t xml:space="preserve">        </w:t>
      </w:r>
      <w:r w:rsidRPr="00DB1AD4">
        <w:rPr>
          <w:rStyle w:val="KeywordTok"/>
        </w:rPr>
        <w:t>exit</w:t>
      </w:r>
      <w:r w:rsidRPr="00DB1AD4">
        <w:rPr>
          <w:rStyle w:val="NormalTok"/>
        </w:rPr>
        <w:t xml:space="preserve"> 0</w:t>
      </w:r>
      <w:r w:rsidRPr="00DB1AD4">
        <w:rPr>
          <w:rStyle w:val="KeywordTok"/>
        </w:rPr>
        <w:t>;</w:t>
      </w:r>
      <w:r w:rsidRPr="00DB1AD4">
        <w:br/>
      </w:r>
      <w:r w:rsidRPr="00DB1AD4">
        <w:rPr>
          <w:rStyle w:val="KeywordTok"/>
        </w:rPr>
        <w:t>fi</w:t>
      </w:r>
      <w:r w:rsidRPr="00DB1AD4">
        <w:br/>
      </w:r>
      <w:r w:rsidRPr="00DB1AD4">
        <w:rPr>
          <w:rStyle w:val="KeywordTok"/>
        </w:rPr>
        <w:t>echo</w:t>
      </w:r>
      <w:r w:rsidRPr="00DB1AD4">
        <w:rPr>
          <w:rStyle w:val="NormalTok"/>
        </w:rPr>
        <w:t xml:space="preserve"> </w:t>
      </w:r>
      <w:r w:rsidRPr="00DB1AD4">
        <w:rPr>
          <w:rStyle w:val="StringTok"/>
        </w:rPr>
        <w:t>"path not provided"</w:t>
      </w:r>
      <w:r w:rsidRPr="00DB1AD4">
        <w:rPr>
          <w:rStyle w:val="KeywordTok"/>
        </w:rPr>
        <w:t>&gt;&amp;2;</w:t>
      </w:r>
      <w:r w:rsidRPr="00DB1AD4">
        <w:br/>
      </w:r>
      <w:r w:rsidRPr="00DB1AD4">
        <w:rPr>
          <w:rStyle w:val="KeywordTok"/>
        </w:rPr>
        <w:t>exit</w:t>
      </w:r>
      <w:r w:rsidRPr="00DB1AD4">
        <w:rPr>
          <w:rStyle w:val="NormalTok"/>
        </w:rPr>
        <w:t xml:space="preserve"> 1</w:t>
      </w:r>
      <w:r w:rsidRPr="00DB1AD4">
        <w:rPr>
          <w:rStyle w:val="KeywordTok"/>
        </w:rPr>
        <w:t>;</w:t>
      </w:r>
    </w:p>
    <w:sectPr w:rsidR="00B8316A" w:rsidRPr="00B8316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FF7151"/>
    <w:multiLevelType w:val="hybridMultilevel"/>
    <w:tmpl w:val="E0D2843C"/>
    <w:lvl w:ilvl="0" w:tplc="0CB600EA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16E17"/>
    <w:rsid w:val="00017E37"/>
    <w:rsid w:val="00025C7F"/>
    <w:rsid w:val="00096862"/>
    <w:rsid w:val="000F64B3"/>
    <w:rsid w:val="000F77AE"/>
    <w:rsid w:val="001041CE"/>
    <w:rsid w:val="00110C30"/>
    <w:rsid w:val="0012240C"/>
    <w:rsid w:val="001A0C16"/>
    <w:rsid w:val="001F6C47"/>
    <w:rsid w:val="00205ECB"/>
    <w:rsid w:val="002B5D89"/>
    <w:rsid w:val="00320C88"/>
    <w:rsid w:val="0034726E"/>
    <w:rsid w:val="003839E9"/>
    <w:rsid w:val="003B3655"/>
    <w:rsid w:val="003D29EA"/>
    <w:rsid w:val="003F4603"/>
    <w:rsid w:val="00406956"/>
    <w:rsid w:val="00426F93"/>
    <w:rsid w:val="0043309E"/>
    <w:rsid w:val="00444E3A"/>
    <w:rsid w:val="00444E68"/>
    <w:rsid w:val="004578D6"/>
    <w:rsid w:val="00464F06"/>
    <w:rsid w:val="004843A7"/>
    <w:rsid w:val="00507EED"/>
    <w:rsid w:val="00523EEC"/>
    <w:rsid w:val="0052527E"/>
    <w:rsid w:val="005B41C4"/>
    <w:rsid w:val="005F2FBA"/>
    <w:rsid w:val="00634C84"/>
    <w:rsid w:val="00656216"/>
    <w:rsid w:val="00667778"/>
    <w:rsid w:val="00672C7B"/>
    <w:rsid w:val="00695590"/>
    <w:rsid w:val="006C4631"/>
    <w:rsid w:val="006F0361"/>
    <w:rsid w:val="006F63BB"/>
    <w:rsid w:val="0073283F"/>
    <w:rsid w:val="007421D6"/>
    <w:rsid w:val="00757E0F"/>
    <w:rsid w:val="00763651"/>
    <w:rsid w:val="007654A1"/>
    <w:rsid w:val="00780175"/>
    <w:rsid w:val="007B4302"/>
    <w:rsid w:val="007C0767"/>
    <w:rsid w:val="007C4C59"/>
    <w:rsid w:val="007C53C5"/>
    <w:rsid w:val="007C6148"/>
    <w:rsid w:val="007D2F08"/>
    <w:rsid w:val="007D350E"/>
    <w:rsid w:val="007E74D3"/>
    <w:rsid w:val="007F3F88"/>
    <w:rsid w:val="00833382"/>
    <w:rsid w:val="008B552C"/>
    <w:rsid w:val="008C356A"/>
    <w:rsid w:val="008D4BB2"/>
    <w:rsid w:val="008D4F46"/>
    <w:rsid w:val="00934C96"/>
    <w:rsid w:val="00953DDF"/>
    <w:rsid w:val="00957DB9"/>
    <w:rsid w:val="009617B2"/>
    <w:rsid w:val="009652CA"/>
    <w:rsid w:val="009724FE"/>
    <w:rsid w:val="009D3D07"/>
    <w:rsid w:val="009E00AE"/>
    <w:rsid w:val="009E1BD3"/>
    <w:rsid w:val="009F3AF4"/>
    <w:rsid w:val="00A2056E"/>
    <w:rsid w:val="00A94CA9"/>
    <w:rsid w:val="00AA71B4"/>
    <w:rsid w:val="00AB2B5A"/>
    <w:rsid w:val="00B06316"/>
    <w:rsid w:val="00B11CE3"/>
    <w:rsid w:val="00B1451E"/>
    <w:rsid w:val="00B3587C"/>
    <w:rsid w:val="00B512AC"/>
    <w:rsid w:val="00B8316A"/>
    <w:rsid w:val="00BB0AFF"/>
    <w:rsid w:val="00BB4A13"/>
    <w:rsid w:val="00BB5890"/>
    <w:rsid w:val="00BD3E8E"/>
    <w:rsid w:val="00BD6CF5"/>
    <w:rsid w:val="00C47106"/>
    <w:rsid w:val="00CD2936"/>
    <w:rsid w:val="00CF45CD"/>
    <w:rsid w:val="00D05FF9"/>
    <w:rsid w:val="00D70898"/>
    <w:rsid w:val="00D90158"/>
    <w:rsid w:val="00DA5683"/>
    <w:rsid w:val="00DB1AD4"/>
    <w:rsid w:val="00DB1D3D"/>
    <w:rsid w:val="00DF74E4"/>
    <w:rsid w:val="00E51680"/>
    <w:rsid w:val="00E75792"/>
    <w:rsid w:val="00EA6349"/>
    <w:rsid w:val="00EC3325"/>
    <w:rsid w:val="00EC6C0D"/>
    <w:rsid w:val="00EE66EA"/>
    <w:rsid w:val="00F4262D"/>
    <w:rsid w:val="00F66D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1A0C16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3B3655"/>
    <w:pPr>
      <w:numPr>
        <w:numId w:val="1"/>
      </w:numPr>
      <w:spacing w:before="40"/>
      <w:outlineLvl w:val="1"/>
    </w:pPr>
    <w:rPr>
      <w:b w:val="0"/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1A0C16"/>
    <w:pPr>
      <w:keepNext/>
      <w:keepLines/>
      <w:spacing w:before="160" w:after="120"/>
      <w:ind w:left="708"/>
      <w:jc w:val="center"/>
      <w:outlineLvl w:val="2"/>
    </w:pPr>
    <w:rPr>
      <w:rFonts w:eastAsiaTheme="majorEastAsia" w:cstheme="majorBidi"/>
      <w:sz w:val="32"/>
      <w:szCs w:val="24"/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1A0C16"/>
    <w:rPr>
      <w:rFonts w:ascii="Times New Roman" w:eastAsiaTheme="majorEastAsia" w:hAnsi="Times New Roman" w:cstheme="majorBidi"/>
      <w:b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3B3655"/>
    <w:rPr>
      <w:rFonts w:ascii="Times New Roman" w:eastAsiaTheme="majorEastAsia" w:hAnsi="Times New Roman" w:cstheme="majorBidi"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1A0C16"/>
    <w:rPr>
      <w:rFonts w:ascii="Times New Roman" w:eastAsiaTheme="majorEastAsia" w:hAnsi="Times New Roman" w:cstheme="majorBidi"/>
      <w:sz w:val="32"/>
      <w:szCs w:val="24"/>
      <w:u w:val="single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B1451E"/>
    <w:pPr>
      <w:spacing w:after="200"/>
    </w:pPr>
    <w:rPr>
      <w:i/>
      <w:iCs/>
      <w:color w:val="44546A" w:themeColor="text2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iki.bmstu.ru/zav/index.php/%D0%A4%D0%B0%D0%B9%D0%BB:%D0%93%D0%B5%D1%80%D0%B1_%D0%9C%D0%93%D0%A2%D0%A3.png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DAC162-14F2-458A-AC87-BD73D1005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515</Words>
  <Characters>2938</Characters>
  <Application>Microsoft Office Word</Application>
  <DocSecurity>0</DocSecurity>
  <Lines>24</Lines>
  <Paragraphs>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4</cp:revision>
  <cp:lastPrinted>2021-06-20T12:46:00Z</cp:lastPrinted>
  <dcterms:created xsi:type="dcterms:W3CDTF">2021-06-20T12:46:00Z</dcterms:created>
  <dcterms:modified xsi:type="dcterms:W3CDTF">2021-06-20T12:53:00Z</dcterms:modified>
</cp:coreProperties>
</file>